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B959E" w14:textId="77777777" w:rsidR="00A8035E" w:rsidRDefault="000E45F7">
      <w:r>
        <w:rPr>
          <w:b/>
          <w:noProof/>
          <w:sz w:val="32"/>
        </w:rPr>
        <w:drawing>
          <wp:anchor distT="0" distB="0" distL="114300" distR="114300" simplePos="0" relativeHeight="251664384" behindDoc="1" locked="0" layoutInCell="1" allowOverlap="1" wp14:anchorId="07FFA94A" wp14:editId="760E393F">
            <wp:simplePos x="0" y="0"/>
            <wp:positionH relativeFrom="column">
              <wp:posOffset>7524750</wp:posOffset>
            </wp:positionH>
            <wp:positionV relativeFrom="paragraph">
              <wp:posOffset>0</wp:posOffset>
            </wp:positionV>
            <wp:extent cx="1421130" cy="1071245"/>
            <wp:effectExtent l="0" t="0" r="7620" b="0"/>
            <wp:wrapTight wrapText="bothSides">
              <wp:wrapPolygon edited="0">
                <wp:start x="0" y="0"/>
                <wp:lineTo x="0" y="21126"/>
                <wp:lineTo x="21426" y="21126"/>
                <wp:lineTo x="21426" y="0"/>
                <wp:lineTo x="0" y="0"/>
              </wp:wrapPolygon>
            </wp:wrapTight>
            <wp:docPr id="6" name="Picture 6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RINZ_Logo_NEW 2019_choos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13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7A8C3" w14:textId="77777777" w:rsidR="0031242A" w:rsidRPr="0031242A" w:rsidRDefault="0031242A" w:rsidP="0031242A">
      <w:pPr>
        <w:spacing w:after="0" w:line="276" w:lineRule="auto"/>
        <w:rPr>
          <w:rFonts w:ascii="Calibri" w:eastAsia="Calibri" w:hAnsi="Calibri" w:cs="Tahoma"/>
          <w:b/>
          <w:bCs/>
          <w:color w:val="F79646"/>
          <w:sz w:val="44"/>
          <w:szCs w:val="52"/>
          <w:lang w:val="en-US"/>
        </w:rPr>
      </w:pPr>
      <w:r w:rsidRPr="0031242A">
        <w:rPr>
          <w:rFonts w:ascii="Calibri" w:eastAsia="Calibri" w:hAnsi="Calibri" w:cs="Tahoma"/>
          <w:b/>
          <w:bCs/>
          <w:color w:val="F79646"/>
          <w:sz w:val="44"/>
          <w:szCs w:val="52"/>
          <w:lang w:val="en-US"/>
        </w:rPr>
        <w:t xml:space="preserve">PRINZ Professional Development Plan </w:t>
      </w:r>
    </w:p>
    <w:p w14:paraId="0A721CEE" w14:textId="77777777" w:rsidR="0031242A" w:rsidRDefault="0031242A" w:rsidP="003775D3">
      <w:pPr>
        <w:pStyle w:val="NoSpacing"/>
      </w:pPr>
    </w:p>
    <w:p w14:paraId="56CC9300" w14:textId="77777777" w:rsidR="003775D3" w:rsidRPr="003775D3" w:rsidRDefault="003775D3" w:rsidP="003775D3">
      <w:pPr>
        <w:pStyle w:val="NoSpacing"/>
      </w:pPr>
      <w:r w:rsidRPr="003775D3">
        <w:t xml:space="preserve">Name: </w:t>
      </w:r>
    </w:p>
    <w:p w14:paraId="01305E37" w14:textId="77777777" w:rsidR="003775D3" w:rsidRPr="003775D3" w:rsidRDefault="003775D3" w:rsidP="003775D3">
      <w:pPr>
        <w:pStyle w:val="NoSpacing"/>
      </w:pPr>
    </w:p>
    <w:p w14:paraId="379B1715" w14:textId="77777777" w:rsidR="003775D3" w:rsidRPr="003775D3" w:rsidRDefault="003775D3" w:rsidP="003775D3">
      <w:pPr>
        <w:pStyle w:val="NoSpacing"/>
      </w:pPr>
      <w:r w:rsidRPr="003775D3">
        <w:t xml:space="preserve">Job title: </w:t>
      </w:r>
    </w:p>
    <w:p w14:paraId="53D155D3" w14:textId="77777777" w:rsidR="003775D3" w:rsidRPr="003775D3" w:rsidRDefault="003775D3" w:rsidP="003775D3">
      <w:pPr>
        <w:pStyle w:val="NoSpacing"/>
      </w:pPr>
    </w:p>
    <w:p w14:paraId="20D652C0" w14:textId="77777777" w:rsidR="003775D3" w:rsidRDefault="003775D3" w:rsidP="003775D3">
      <w:pPr>
        <w:pStyle w:val="NoSpacing"/>
      </w:pPr>
      <w:r w:rsidRPr="003775D3">
        <w:t>Organisation:</w:t>
      </w:r>
    </w:p>
    <w:p w14:paraId="59315415" w14:textId="77777777" w:rsidR="0021633A" w:rsidRDefault="0021633A" w:rsidP="003775D3">
      <w:pPr>
        <w:pStyle w:val="NoSpacing"/>
      </w:pPr>
    </w:p>
    <w:p w14:paraId="54739CA5" w14:textId="77777777" w:rsidR="0021633A" w:rsidRDefault="0021633A" w:rsidP="003775D3">
      <w:pPr>
        <w:pStyle w:val="NoSpacing"/>
      </w:pPr>
      <w:r>
        <w:t>Date:</w:t>
      </w:r>
    </w:p>
    <w:p w14:paraId="724D38CF" w14:textId="77777777" w:rsidR="004B473A" w:rsidRDefault="004B473A" w:rsidP="003775D3">
      <w:pPr>
        <w:pStyle w:val="NoSpacing"/>
      </w:pPr>
    </w:p>
    <w:p w14:paraId="1789595C" w14:textId="77777777" w:rsidR="003775D3" w:rsidRPr="008C47E7" w:rsidRDefault="003775D3" w:rsidP="003775D3">
      <w:pPr>
        <w:pStyle w:val="NoSpacing"/>
        <w:rPr>
          <w:b/>
          <w:color w:val="2F5496" w:themeColor="accent1" w:themeShade="BF"/>
        </w:rPr>
      </w:pPr>
    </w:p>
    <w:p w14:paraId="0B35D127" w14:textId="77777777" w:rsidR="003775D3" w:rsidRPr="0031242A" w:rsidRDefault="003775D3" w:rsidP="003775D3">
      <w:pPr>
        <w:pStyle w:val="NoSpacing"/>
        <w:rPr>
          <w:b/>
          <w:color w:val="24383F"/>
        </w:rPr>
      </w:pPr>
      <w:r w:rsidRPr="0031242A">
        <w:rPr>
          <w:b/>
          <w:color w:val="24383F"/>
        </w:rPr>
        <w:t>Step 1: Review your previous professional developm</w:t>
      </w:r>
      <w:r w:rsidR="008C47E7" w:rsidRPr="0031242A">
        <w:rPr>
          <w:b/>
          <w:color w:val="24383F"/>
        </w:rPr>
        <w:t>ent to assess where you are now</w:t>
      </w:r>
    </w:p>
    <w:p w14:paraId="2AA57785" w14:textId="77777777" w:rsidR="00B93AD3" w:rsidRDefault="00B93AD3" w:rsidP="003775D3">
      <w:pPr>
        <w:pStyle w:val="NoSpacing"/>
        <w:rPr>
          <w:color w:val="2E74B5" w:themeColor="accent5" w:themeShade="BF"/>
        </w:rPr>
      </w:pPr>
    </w:p>
    <w:p w14:paraId="28E7058E" w14:textId="77777777" w:rsidR="0096472E" w:rsidRDefault="0096472E" w:rsidP="003775D3">
      <w:pPr>
        <w:pStyle w:val="NoSpacing"/>
      </w:pPr>
      <w:r w:rsidRPr="0096472E">
        <w:t>What continuing professional development did I undertake last year?</w:t>
      </w:r>
    </w:p>
    <w:p w14:paraId="41CCE311" w14:textId="77777777" w:rsidR="0096472E" w:rsidRDefault="0096472E" w:rsidP="003775D3">
      <w:pPr>
        <w:pStyle w:val="NoSpacing"/>
      </w:pPr>
    </w:p>
    <w:p w14:paraId="6C2FCBC7" w14:textId="77777777" w:rsidR="0096472E" w:rsidRDefault="0096472E" w:rsidP="0096472E">
      <w:pPr>
        <w:pStyle w:val="NoSpacing"/>
        <w:numPr>
          <w:ilvl w:val="0"/>
          <w:numId w:val="2"/>
        </w:numPr>
      </w:pPr>
    </w:p>
    <w:p w14:paraId="00A991E0" w14:textId="77777777" w:rsidR="0096472E" w:rsidRDefault="0096472E" w:rsidP="003775D3">
      <w:pPr>
        <w:pStyle w:val="NoSpacing"/>
      </w:pPr>
    </w:p>
    <w:p w14:paraId="044DE62A" w14:textId="77777777" w:rsidR="0096472E" w:rsidRDefault="00F21B0B" w:rsidP="003775D3">
      <w:pPr>
        <w:pStyle w:val="NoSpacing"/>
      </w:pPr>
      <w:r>
        <w:t>Did I</w:t>
      </w:r>
      <w:r w:rsidR="00253B0C">
        <w:t xml:space="preserve"> meet or exceed my expectation on my </w:t>
      </w:r>
      <w:r w:rsidR="0096472E">
        <w:t xml:space="preserve">professional development? If not, why? </w:t>
      </w:r>
    </w:p>
    <w:p w14:paraId="3B839E0B" w14:textId="77777777" w:rsidR="0096472E" w:rsidRDefault="0096472E" w:rsidP="003775D3">
      <w:pPr>
        <w:pStyle w:val="NoSpacing"/>
      </w:pPr>
    </w:p>
    <w:p w14:paraId="4352E797" w14:textId="77777777" w:rsidR="0096472E" w:rsidRDefault="0096472E" w:rsidP="0096472E">
      <w:pPr>
        <w:pStyle w:val="NoSpacing"/>
        <w:numPr>
          <w:ilvl w:val="0"/>
          <w:numId w:val="2"/>
        </w:numPr>
      </w:pPr>
    </w:p>
    <w:p w14:paraId="5E8B7368" w14:textId="77777777" w:rsidR="0096472E" w:rsidRPr="005C29F1" w:rsidRDefault="00FC23E7" w:rsidP="003775D3">
      <w:pPr>
        <w:pStyle w:val="NoSpacing"/>
        <w:rPr>
          <w:color w:val="EF9749"/>
        </w:rPr>
      </w:pPr>
      <w:r w:rsidRPr="008B6BB4">
        <w:rPr>
          <w:noProof/>
          <w:color w:val="C45911" w:themeColor="accent2" w:themeShade="BF"/>
          <w:sz w:val="24"/>
        </w:rPr>
        <w:drawing>
          <wp:anchor distT="0" distB="0" distL="114300" distR="114300" simplePos="0" relativeHeight="251663360" behindDoc="1" locked="0" layoutInCell="1" allowOverlap="1" wp14:anchorId="1AB71D06" wp14:editId="7DE141D2">
            <wp:simplePos x="0" y="0"/>
            <wp:positionH relativeFrom="margin">
              <wp:align>left</wp:align>
            </wp:positionH>
            <wp:positionV relativeFrom="paragraph">
              <wp:posOffset>86360</wp:posOffset>
            </wp:positionV>
            <wp:extent cx="231775" cy="267970"/>
            <wp:effectExtent l="0" t="0" r="0" b="0"/>
            <wp:wrapTight wrapText="bothSides">
              <wp:wrapPolygon edited="0">
                <wp:start x="0" y="0"/>
                <wp:lineTo x="0" y="19962"/>
                <wp:lineTo x="19529" y="19962"/>
                <wp:lineTo x="1952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" cy="267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6D737AC" w14:textId="77777777" w:rsidR="00FC23E7" w:rsidRPr="005C29F1" w:rsidRDefault="00FC23E7" w:rsidP="00FC23E7">
      <w:pPr>
        <w:pStyle w:val="NoSpacing"/>
        <w:rPr>
          <w:color w:val="EF9749"/>
          <w:sz w:val="20"/>
        </w:rPr>
      </w:pPr>
      <w:r w:rsidRPr="005C29F1">
        <w:rPr>
          <w:color w:val="EF9749"/>
        </w:rPr>
        <w:t xml:space="preserve">If you didn’t undertake any professional development programmes last year, now is the perfect time to start your planning! </w:t>
      </w:r>
    </w:p>
    <w:p w14:paraId="297F81A0" w14:textId="77777777" w:rsidR="0096472E" w:rsidRPr="0096472E" w:rsidRDefault="0096472E" w:rsidP="003775D3">
      <w:pPr>
        <w:pStyle w:val="NoSpacing"/>
        <w:rPr>
          <w:color w:val="2E74B5" w:themeColor="accent5" w:themeShade="BF"/>
        </w:rPr>
      </w:pPr>
    </w:p>
    <w:p w14:paraId="1B9C9D2F" w14:textId="77777777" w:rsidR="00B33EBF" w:rsidRDefault="00B33EBF">
      <w:pPr>
        <w:rPr>
          <w:color w:val="2E74B5" w:themeColor="accent5" w:themeShade="BF"/>
          <w:sz w:val="24"/>
        </w:rPr>
      </w:pPr>
    </w:p>
    <w:p w14:paraId="6246E78B" w14:textId="77777777" w:rsidR="00B92816" w:rsidRPr="0031242A" w:rsidRDefault="0096472E">
      <w:pPr>
        <w:rPr>
          <w:b/>
          <w:color w:val="24383F"/>
        </w:rPr>
      </w:pPr>
      <w:r w:rsidRPr="0031242A">
        <w:rPr>
          <w:b/>
          <w:color w:val="24383F"/>
        </w:rPr>
        <w:t xml:space="preserve">Step 2: </w:t>
      </w:r>
      <w:r w:rsidR="008C47E7" w:rsidRPr="0031242A">
        <w:rPr>
          <w:b/>
          <w:color w:val="24383F"/>
        </w:rPr>
        <w:t>Identify your strengths and areas for further development</w:t>
      </w:r>
    </w:p>
    <w:p w14:paraId="552DA6AC" w14:textId="77777777" w:rsidR="004B473A" w:rsidRPr="008C47E7" w:rsidRDefault="004B473A">
      <w:r w:rsidRPr="008C47E7">
        <w:t>What are my strengths?</w:t>
      </w:r>
    </w:p>
    <w:p w14:paraId="535FF2E5" w14:textId="77777777" w:rsidR="004B473A" w:rsidRPr="008C47E7" w:rsidRDefault="004B473A" w:rsidP="004B473A">
      <w:pPr>
        <w:pStyle w:val="ListParagraph"/>
        <w:numPr>
          <w:ilvl w:val="0"/>
          <w:numId w:val="2"/>
        </w:numPr>
      </w:pPr>
    </w:p>
    <w:p w14:paraId="22F60FF0" w14:textId="77777777" w:rsidR="00B92816" w:rsidRPr="008C47E7" w:rsidRDefault="004B473A">
      <w:r w:rsidRPr="008C47E7">
        <w:lastRenderedPageBreak/>
        <w:t>What are my areas</w:t>
      </w:r>
      <w:r w:rsidR="008C47E7" w:rsidRPr="008C47E7">
        <w:t xml:space="preserve"> for further development</w:t>
      </w:r>
      <w:r w:rsidRPr="008C47E7">
        <w:t xml:space="preserve">? </w:t>
      </w:r>
    </w:p>
    <w:p w14:paraId="54CE2E5F" w14:textId="77777777" w:rsidR="005C0AEF" w:rsidRPr="00B93AD3" w:rsidRDefault="005C0AEF" w:rsidP="00B93AD3">
      <w:pPr>
        <w:pStyle w:val="ListParagraph"/>
        <w:numPr>
          <w:ilvl w:val="0"/>
          <w:numId w:val="2"/>
        </w:numPr>
        <w:rPr>
          <w:sz w:val="24"/>
        </w:rPr>
      </w:pPr>
    </w:p>
    <w:p w14:paraId="04D5D798" w14:textId="77777777" w:rsidR="00872C31" w:rsidRPr="0031242A" w:rsidRDefault="00872C31">
      <w:pPr>
        <w:rPr>
          <w:b/>
          <w:color w:val="24383F"/>
        </w:rPr>
      </w:pPr>
      <w:r w:rsidRPr="0031242A">
        <w:rPr>
          <w:b/>
          <w:noProof/>
          <w:color w:val="24383F"/>
        </w:rPr>
        <w:drawing>
          <wp:anchor distT="0" distB="0" distL="114300" distR="114300" simplePos="0" relativeHeight="251658240" behindDoc="1" locked="0" layoutInCell="1" allowOverlap="1" wp14:anchorId="45A722E7" wp14:editId="37F2DD72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228600" cy="269875"/>
            <wp:effectExtent l="0" t="0" r="0" b="0"/>
            <wp:wrapTight wrapText="bothSides">
              <wp:wrapPolygon edited="0">
                <wp:start x="0" y="0"/>
                <wp:lineTo x="0" y="19821"/>
                <wp:lineTo x="19800" y="19821"/>
                <wp:lineTo x="198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ht Bulb icon 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2816" w:rsidRPr="0031242A">
        <w:rPr>
          <w:b/>
          <w:color w:val="24383F"/>
        </w:rPr>
        <w:t xml:space="preserve">Step 3: </w:t>
      </w:r>
      <w:r w:rsidR="004B473A" w:rsidRPr="0031242A">
        <w:rPr>
          <w:b/>
          <w:color w:val="24383F"/>
        </w:rPr>
        <w:t xml:space="preserve">Plan your career goals. </w:t>
      </w:r>
    </w:p>
    <w:p w14:paraId="1ABC96F9" w14:textId="77777777" w:rsidR="0096472E" w:rsidRPr="005C29F1" w:rsidRDefault="004B473A">
      <w:pPr>
        <w:rPr>
          <w:color w:val="C45911" w:themeColor="accent2" w:themeShade="BF"/>
        </w:rPr>
      </w:pPr>
      <w:bookmarkStart w:id="0" w:name="_Hlk519246073"/>
      <w:r w:rsidRPr="005C29F1">
        <w:rPr>
          <w:color w:val="EC973A"/>
        </w:rPr>
        <w:t>While focussing on areas</w:t>
      </w:r>
      <w:r w:rsidR="00935311" w:rsidRPr="005C29F1">
        <w:rPr>
          <w:color w:val="EC973A"/>
        </w:rPr>
        <w:t xml:space="preserve"> that you can improve on</w:t>
      </w:r>
      <w:r w:rsidRPr="005C29F1">
        <w:rPr>
          <w:color w:val="EC973A"/>
        </w:rPr>
        <w:t xml:space="preserve">, </w:t>
      </w:r>
      <w:r w:rsidR="00935311" w:rsidRPr="005C29F1">
        <w:rPr>
          <w:color w:val="EC973A"/>
        </w:rPr>
        <w:t xml:space="preserve">don’t forget to think about how you can further develop your strengths as well. </w:t>
      </w:r>
    </w:p>
    <w:bookmarkEnd w:id="0"/>
    <w:p w14:paraId="4FF87D23" w14:textId="77777777" w:rsidR="0096472E" w:rsidRPr="00872C31" w:rsidRDefault="0096472E" w:rsidP="00872C31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3119"/>
        <w:gridCol w:w="3544"/>
        <w:gridCol w:w="3888"/>
      </w:tblGrid>
      <w:tr w:rsidR="00B92816" w14:paraId="4BB90941" w14:textId="77777777" w:rsidTr="00B92816">
        <w:tc>
          <w:tcPr>
            <w:tcW w:w="3397" w:type="dxa"/>
          </w:tcPr>
          <w:p w14:paraId="0AE587C7" w14:textId="77777777" w:rsidR="00B92816" w:rsidRPr="00BA51AB" w:rsidRDefault="00D43A12">
            <w:pPr>
              <w:rPr>
                <w:sz w:val="24"/>
              </w:rPr>
            </w:pPr>
            <w:r w:rsidRPr="00BA51AB">
              <w:t>What are my</w:t>
            </w:r>
            <w:r w:rsidR="00B92816" w:rsidRPr="00BA51AB">
              <w:t xml:space="preserve"> long-term goals?</w:t>
            </w:r>
          </w:p>
        </w:tc>
        <w:tc>
          <w:tcPr>
            <w:tcW w:w="3119" w:type="dxa"/>
          </w:tcPr>
          <w:p w14:paraId="22968B87" w14:textId="77777777" w:rsidR="00B92816" w:rsidRPr="00BA51AB" w:rsidRDefault="00D43A12">
            <w:pPr>
              <w:rPr>
                <w:sz w:val="24"/>
              </w:rPr>
            </w:pPr>
            <w:r w:rsidRPr="00BA51AB">
              <w:t xml:space="preserve">What are my </w:t>
            </w:r>
            <w:r w:rsidR="00B92816" w:rsidRPr="00BA51AB">
              <w:t>specific goals?</w:t>
            </w:r>
          </w:p>
        </w:tc>
        <w:tc>
          <w:tcPr>
            <w:tcW w:w="3544" w:type="dxa"/>
          </w:tcPr>
          <w:p w14:paraId="0473704C" w14:textId="77777777" w:rsidR="00B92816" w:rsidRPr="00BA51AB" w:rsidRDefault="00B92816">
            <w:pPr>
              <w:rPr>
                <w:sz w:val="24"/>
              </w:rPr>
            </w:pPr>
            <w:r w:rsidRPr="00BA51AB">
              <w:t>What are the key skills needed?</w:t>
            </w:r>
          </w:p>
        </w:tc>
        <w:tc>
          <w:tcPr>
            <w:tcW w:w="3888" w:type="dxa"/>
          </w:tcPr>
          <w:p w14:paraId="5BA7B434" w14:textId="77777777" w:rsidR="00B92816" w:rsidRPr="00BA51AB" w:rsidRDefault="00D43A12">
            <w:pPr>
              <w:rPr>
                <w:sz w:val="24"/>
              </w:rPr>
            </w:pPr>
            <w:r w:rsidRPr="00BA51AB">
              <w:t xml:space="preserve">What skills do I </w:t>
            </w:r>
            <w:r w:rsidR="00B92816" w:rsidRPr="00BA51AB">
              <w:t>need to work on?</w:t>
            </w:r>
          </w:p>
        </w:tc>
      </w:tr>
      <w:tr w:rsidR="00872C31" w14:paraId="3EF8329F" w14:textId="77777777" w:rsidTr="00B92816">
        <w:tc>
          <w:tcPr>
            <w:tcW w:w="3397" w:type="dxa"/>
            <w:vMerge w:val="restart"/>
          </w:tcPr>
          <w:p w14:paraId="14A4DEB4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14005BF0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6CD3B0AB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102D8FF4" w14:textId="77777777" w:rsidR="00872C31" w:rsidRDefault="00872C31">
            <w:pPr>
              <w:rPr>
                <w:sz w:val="24"/>
              </w:rPr>
            </w:pPr>
          </w:p>
        </w:tc>
      </w:tr>
      <w:tr w:rsidR="00872C31" w14:paraId="0E0D5565" w14:textId="77777777" w:rsidTr="00B92816">
        <w:tc>
          <w:tcPr>
            <w:tcW w:w="3397" w:type="dxa"/>
            <w:vMerge/>
          </w:tcPr>
          <w:p w14:paraId="52BAD354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644A27FD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0BECF306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1C33E60E" w14:textId="77777777" w:rsidR="00872C31" w:rsidRDefault="00872C31">
            <w:pPr>
              <w:rPr>
                <w:sz w:val="24"/>
              </w:rPr>
            </w:pPr>
          </w:p>
        </w:tc>
      </w:tr>
      <w:tr w:rsidR="00872C31" w14:paraId="488A83C6" w14:textId="77777777" w:rsidTr="00B92816">
        <w:tc>
          <w:tcPr>
            <w:tcW w:w="3397" w:type="dxa"/>
            <w:vMerge/>
          </w:tcPr>
          <w:p w14:paraId="3091C0E9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62A26D7B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0C4EE26D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495121CD" w14:textId="77777777" w:rsidR="00872C31" w:rsidRDefault="00872C31">
            <w:pPr>
              <w:rPr>
                <w:sz w:val="24"/>
              </w:rPr>
            </w:pPr>
          </w:p>
        </w:tc>
      </w:tr>
      <w:tr w:rsidR="00872C31" w14:paraId="71BD2279" w14:textId="77777777" w:rsidTr="00B92816">
        <w:tc>
          <w:tcPr>
            <w:tcW w:w="3397" w:type="dxa"/>
            <w:vMerge/>
          </w:tcPr>
          <w:p w14:paraId="04EE15A8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3CC16F86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63E048EF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2E5AF030" w14:textId="77777777" w:rsidR="00872C31" w:rsidRDefault="00872C31">
            <w:pPr>
              <w:rPr>
                <w:sz w:val="24"/>
              </w:rPr>
            </w:pPr>
          </w:p>
        </w:tc>
      </w:tr>
      <w:tr w:rsidR="00872C31" w14:paraId="47B031CC" w14:textId="77777777" w:rsidTr="00872C31">
        <w:tc>
          <w:tcPr>
            <w:tcW w:w="3397" w:type="dxa"/>
            <w:vMerge/>
            <w:tcBorders>
              <w:bottom w:val="single" w:sz="12" w:space="0" w:color="auto"/>
            </w:tcBorders>
          </w:tcPr>
          <w:p w14:paraId="7FE06F45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119" w:type="dxa"/>
            <w:tcBorders>
              <w:bottom w:val="single" w:sz="12" w:space="0" w:color="auto"/>
            </w:tcBorders>
          </w:tcPr>
          <w:p w14:paraId="601998E2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544" w:type="dxa"/>
            <w:tcBorders>
              <w:bottom w:val="single" w:sz="12" w:space="0" w:color="auto"/>
            </w:tcBorders>
          </w:tcPr>
          <w:p w14:paraId="510B08D1" w14:textId="77777777" w:rsidR="00872C31" w:rsidRDefault="00872C31">
            <w:pPr>
              <w:rPr>
                <w:sz w:val="24"/>
              </w:rPr>
            </w:pPr>
          </w:p>
        </w:tc>
        <w:tc>
          <w:tcPr>
            <w:tcW w:w="3888" w:type="dxa"/>
            <w:tcBorders>
              <w:bottom w:val="single" w:sz="12" w:space="0" w:color="auto"/>
            </w:tcBorders>
          </w:tcPr>
          <w:p w14:paraId="2F5E174A" w14:textId="77777777" w:rsidR="00872C31" w:rsidRDefault="00872C31">
            <w:pPr>
              <w:rPr>
                <w:sz w:val="24"/>
              </w:rPr>
            </w:pPr>
          </w:p>
        </w:tc>
      </w:tr>
      <w:tr w:rsidR="00B92816" w14:paraId="49B57DA5" w14:textId="77777777" w:rsidTr="00872C31">
        <w:tc>
          <w:tcPr>
            <w:tcW w:w="3397" w:type="dxa"/>
            <w:vMerge w:val="restart"/>
            <w:tcBorders>
              <w:top w:val="single" w:sz="12" w:space="0" w:color="auto"/>
            </w:tcBorders>
          </w:tcPr>
          <w:p w14:paraId="4D7336A0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  <w:tcBorders>
              <w:top w:val="single" w:sz="12" w:space="0" w:color="auto"/>
            </w:tcBorders>
          </w:tcPr>
          <w:p w14:paraId="580377F5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  <w:tcBorders>
              <w:top w:val="single" w:sz="12" w:space="0" w:color="auto"/>
            </w:tcBorders>
          </w:tcPr>
          <w:p w14:paraId="181DD80F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  <w:tcBorders>
              <w:top w:val="single" w:sz="12" w:space="0" w:color="auto"/>
            </w:tcBorders>
          </w:tcPr>
          <w:p w14:paraId="4BF67A0F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5544A897" w14:textId="77777777" w:rsidTr="00B92816">
        <w:tc>
          <w:tcPr>
            <w:tcW w:w="3397" w:type="dxa"/>
            <w:vMerge/>
          </w:tcPr>
          <w:p w14:paraId="52A207DE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2D14C330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1090E5BA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21C9C985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6AF7B8C4" w14:textId="77777777" w:rsidTr="00B92816">
        <w:tc>
          <w:tcPr>
            <w:tcW w:w="3397" w:type="dxa"/>
            <w:vMerge/>
          </w:tcPr>
          <w:p w14:paraId="46048850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36EE4EA3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6F4B9A6E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42705849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2175A08F" w14:textId="77777777" w:rsidTr="00B92816">
        <w:tc>
          <w:tcPr>
            <w:tcW w:w="3397" w:type="dxa"/>
            <w:vMerge/>
          </w:tcPr>
          <w:p w14:paraId="3C7825A6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68492140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588D8D2F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496E245B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2B6CA162" w14:textId="77777777" w:rsidTr="00872C31">
        <w:tc>
          <w:tcPr>
            <w:tcW w:w="3397" w:type="dxa"/>
            <w:vMerge/>
            <w:tcBorders>
              <w:bottom w:val="single" w:sz="12" w:space="0" w:color="auto"/>
            </w:tcBorders>
          </w:tcPr>
          <w:p w14:paraId="389D5E33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  <w:tcBorders>
              <w:bottom w:val="single" w:sz="12" w:space="0" w:color="auto"/>
            </w:tcBorders>
          </w:tcPr>
          <w:p w14:paraId="0833929D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  <w:tcBorders>
              <w:bottom w:val="single" w:sz="12" w:space="0" w:color="auto"/>
            </w:tcBorders>
          </w:tcPr>
          <w:p w14:paraId="3D8C3A79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  <w:tcBorders>
              <w:bottom w:val="single" w:sz="12" w:space="0" w:color="auto"/>
            </w:tcBorders>
          </w:tcPr>
          <w:p w14:paraId="47ABF897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239C618B" w14:textId="77777777" w:rsidTr="00872C31">
        <w:tc>
          <w:tcPr>
            <w:tcW w:w="3397" w:type="dxa"/>
            <w:vMerge w:val="restart"/>
            <w:tcBorders>
              <w:top w:val="single" w:sz="12" w:space="0" w:color="auto"/>
            </w:tcBorders>
          </w:tcPr>
          <w:p w14:paraId="0177EEFE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  <w:tcBorders>
              <w:top w:val="single" w:sz="12" w:space="0" w:color="auto"/>
            </w:tcBorders>
          </w:tcPr>
          <w:p w14:paraId="71183733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  <w:tcBorders>
              <w:top w:val="single" w:sz="12" w:space="0" w:color="auto"/>
            </w:tcBorders>
          </w:tcPr>
          <w:p w14:paraId="490A90D2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  <w:tcBorders>
              <w:top w:val="single" w:sz="12" w:space="0" w:color="auto"/>
            </w:tcBorders>
          </w:tcPr>
          <w:p w14:paraId="35629FE2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20E628D6" w14:textId="77777777" w:rsidTr="00B92816">
        <w:tc>
          <w:tcPr>
            <w:tcW w:w="3397" w:type="dxa"/>
            <w:vMerge/>
          </w:tcPr>
          <w:p w14:paraId="4156CD10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3A05C82A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0ADCB593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502E725D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5D9D9D9A" w14:textId="77777777" w:rsidTr="00B92816">
        <w:tc>
          <w:tcPr>
            <w:tcW w:w="3397" w:type="dxa"/>
            <w:vMerge/>
          </w:tcPr>
          <w:p w14:paraId="38B9656C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3B74A53E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04F42088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2490AF30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5B9FBEF3" w14:textId="77777777" w:rsidTr="00B92816">
        <w:tc>
          <w:tcPr>
            <w:tcW w:w="3397" w:type="dxa"/>
            <w:vMerge/>
          </w:tcPr>
          <w:p w14:paraId="02B3FCA2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4DEF849A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78BEF929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51699C58" w14:textId="77777777" w:rsidR="00B92816" w:rsidRDefault="00B92816">
            <w:pPr>
              <w:rPr>
                <w:sz w:val="24"/>
              </w:rPr>
            </w:pPr>
          </w:p>
        </w:tc>
      </w:tr>
      <w:tr w:rsidR="00B92816" w14:paraId="1C2EEBF9" w14:textId="77777777" w:rsidTr="00B92816">
        <w:tc>
          <w:tcPr>
            <w:tcW w:w="3397" w:type="dxa"/>
            <w:vMerge/>
          </w:tcPr>
          <w:p w14:paraId="1A6D4819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119" w:type="dxa"/>
          </w:tcPr>
          <w:p w14:paraId="6D73960F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544" w:type="dxa"/>
          </w:tcPr>
          <w:p w14:paraId="0650B962" w14:textId="77777777" w:rsidR="00B92816" w:rsidRDefault="00B92816">
            <w:pPr>
              <w:rPr>
                <w:sz w:val="24"/>
              </w:rPr>
            </w:pPr>
          </w:p>
        </w:tc>
        <w:tc>
          <w:tcPr>
            <w:tcW w:w="3888" w:type="dxa"/>
          </w:tcPr>
          <w:p w14:paraId="61E4A8DC" w14:textId="77777777" w:rsidR="00B92816" w:rsidRDefault="00B92816">
            <w:pPr>
              <w:rPr>
                <w:sz w:val="24"/>
              </w:rPr>
            </w:pPr>
          </w:p>
        </w:tc>
      </w:tr>
    </w:tbl>
    <w:p w14:paraId="4F1F6016" w14:textId="77777777" w:rsidR="00292D77" w:rsidRPr="00292D77" w:rsidRDefault="00292D77">
      <w:pPr>
        <w:rPr>
          <w:sz w:val="24"/>
        </w:rPr>
      </w:pPr>
    </w:p>
    <w:p w14:paraId="01B6016A" w14:textId="77777777" w:rsidR="000315BE" w:rsidRDefault="000315BE">
      <w:pPr>
        <w:rPr>
          <w:sz w:val="24"/>
        </w:rPr>
      </w:pPr>
    </w:p>
    <w:p w14:paraId="3E60F5AE" w14:textId="77777777" w:rsidR="008D5483" w:rsidRDefault="008D5483">
      <w:pPr>
        <w:rPr>
          <w:color w:val="4472C4" w:themeColor="accent1"/>
          <w:sz w:val="24"/>
        </w:rPr>
      </w:pPr>
    </w:p>
    <w:p w14:paraId="28BDFA91" w14:textId="77777777" w:rsidR="008D5483" w:rsidRDefault="008D5483">
      <w:pPr>
        <w:rPr>
          <w:color w:val="4472C4" w:themeColor="accent1"/>
          <w:sz w:val="24"/>
        </w:rPr>
      </w:pPr>
    </w:p>
    <w:p w14:paraId="1B425BCD" w14:textId="77777777" w:rsidR="000315BE" w:rsidRPr="0031242A" w:rsidRDefault="000315BE">
      <w:pPr>
        <w:rPr>
          <w:b/>
          <w:color w:val="24383F"/>
        </w:rPr>
      </w:pPr>
      <w:r w:rsidRPr="0031242A">
        <w:rPr>
          <w:b/>
          <w:color w:val="24383F"/>
        </w:rPr>
        <w:lastRenderedPageBreak/>
        <w:t>Step 4: Gather information and explore opportunities to achieve your specific goals</w:t>
      </w:r>
    </w:p>
    <w:p w14:paraId="5BC89A1E" w14:textId="0D6DAB6C" w:rsidR="000315BE" w:rsidRDefault="008D5483">
      <w:pPr>
        <w:rPr>
          <w:color w:val="000000" w:themeColor="text1"/>
        </w:rPr>
      </w:pPr>
      <w:r w:rsidRPr="008C47E7">
        <w:rPr>
          <w:color w:val="000000" w:themeColor="text1"/>
        </w:rPr>
        <w:t>What training sessions through PRINZ and/or other channels/providers do I plan to attend?</w:t>
      </w:r>
    </w:p>
    <w:p w14:paraId="39CD5826" w14:textId="77777777" w:rsidR="008C47E7" w:rsidRPr="008C47E7" w:rsidRDefault="008C47E7" w:rsidP="008C47E7">
      <w:pPr>
        <w:pStyle w:val="ListParagraph"/>
        <w:numPr>
          <w:ilvl w:val="0"/>
          <w:numId w:val="2"/>
        </w:numPr>
        <w:rPr>
          <w:color w:val="000000" w:themeColor="text1"/>
        </w:rPr>
      </w:pPr>
    </w:p>
    <w:p w14:paraId="15BB8F30" w14:textId="77777777" w:rsidR="008C47E7" w:rsidRPr="008C47E7" w:rsidRDefault="008C47E7" w:rsidP="008C47E7">
      <w:pPr>
        <w:pStyle w:val="ListParagraph"/>
        <w:rPr>
          <w:color w:val="C45911" w:themeColor="accent2" w:themeShade="BF"/>
        </w:rPr>
      </w:pPr>
      <w:r w:rsidRPr="008C47E7">
        <w:rPr>
          <w:noProof/>
        </w:rPr>
        <w:drawing>
          <wp:anchor distT="0" distB="0" distL="114300" distR="114300" simplePos="0" relativeHeight="251659264" behindDoc="1" locked="0" layoutInCell="1" allowOverlap="1" wp14:anchorId="7B263CF8" wp14:editId="04FDFF24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231775" cy="267970"/>
            <wp:effectExtent l="0" t="0" r="0" b="0"/>
            <wp:wrapTight wrapText="bothSides">
              <wp:wrapPolygon edited="0">
                <wp:start x="0" y="0"/>
                <wp:lineTo x="0" y="19962"/>
                <wp:lineTo x="19529" y="19962"/>
                <wp:lineTo x="1952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" cy="267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770CEB2" w14:textId="5D6BCF56" w:rsidR="008D5483" w:rsidRPr="00872C31" w:rsidRDefault="008D5483" w:rsidP="008D5483">
      <w:pPr>
        <w:rPr>
          <w:color w:val="C45911" w:themeColor="accent2" w:themeShade="BF"/>
          <w:sz w:val="24"/>
        </w:rPr>
      </w:pPr>
      <w:r w:rsidRPr="005C29F1">
        <w:rPr>
          <w:color w:val="EC973A"/>
        </w:rPr>
        <w:t xml:space="preserve">Check out </w:t>
      </w:r>
      <w:hyperlink r:id="rId10" w:history="1">
        <w:r w:rsidRPr="00E07EA6">
          <w:rPr>
            <w:rStyle w:val="Hyperlink"/>
            <w:color w:val="2F5496" w:themeColor="accent1" w:themeShade="BF"/>
          </w:rPr>
          <w:t>PRINZ Education &amp; Events Calendar</w:t>
        </w:r>
      </w:hyperlink>
      <w:r w:rsidR="00E54736" w:rsidRPr="005C29F1">
        <w:rPr>
          <w:b/>
          <w:color w:val="EC973A"/>
          <w:sz w:val="24"/>
        </w:rPr>
        <w:t>.</w:t>
      </w:r>
    </w:p>
    <w:p w14:paraId="1DB66D97" w14:textId="77777777" w:rsidR="008D5483" w:rsidRPr="008C47E7" w:rsidRDefault="008D5483" w:rsidP="008C47E7">
      <w:pPr>
        <w:rPr>
          <w:sz w:val="24"/>
        </w:rPr>
      </w:pPr>
    </w:p>
    <w:p w14:paraId="7A96F50C" w14:textId="3E8310BF" w:rsidR="00292D77" w:rsidRPr="00DF7391" w:rsidRDefault="008D5483">
      <w:r w:rsidRPr="00DF7391">
        <w:t>Am I going to undertake any formal education</w:t>
      </w:r>
      <w:bookmarkStart w:id="1" w:name="_GoBack"/>
      <w:bookmarkEnd w:id="1"/>
      <w:r w:rsidRPr="00DF7391">
        <w:t xml:space="preserve">, e.g. </w:t>
      </w:r>
      <w:hyperlink r:id="rId11" w:history="1">
        <w:r w:rsidR="00472A18" w:rsidRPr="00E07EA6">
          <w:rPr>
            <w:rStyle w:val="Hyperlink"/>
            <w:color w:val="2F5496" w:themeColor="accent1" w:themeShade="BF"/>
          </w:rPr>
          <w:t>APR (Accreditation in Public Relations</w:t>
        </w:r>
        <w:r w:rsidRPr="00E07EA6">
          <w:rPr>
            <w:rStyle w:val="Hyperlink"/>
            <w:color w:val="2F5496" w:themeColor="accent1" w:themeShade="BF"/>
          </w:rPr>
          <w:t>)</w:t>
        </w:r>
      </w:hyperlink>
      <w:r w:rsidRPr="00DF7391">
        <w:t xml:space="preserve"> or Tertiary papers?</w:t>
      </w:r>
    </w:p>
    <w:p w14:paraId="0C43BA3C" w14:textId="77777777" w:rsidR="008D5483" w:rsidRPr="008D5483" w:rsidRDefault="008D5483" w:rsidP="008D5483">
      <w:pPr>
        <w:pStyle w:val="ListParagraph"/>
        <w:numPr>
          <w:ilvl w:val="0"/>
          <w:numId w:val="2"/>
        </w:numPr>
        <w:rPr>
          <w:sz w:val="24"/>
        </w:rPr>
      </w:pPr>
    </w:p>
    <w:p w14:paraId="1D4C406E" w14:textId="77777777" w:rsidR="005860AE" w:rsidRPr="0031242A" w:rsidRDefault="005860AE">
      <w:pPr>
        <w:rPr>
          <w:color w:val="24383F"/>
          <w:sz w:val="24"/>
        </w:rPr>
      </w:pPr>
    </w:p>
    <w:p w14:paraId="11506B05" w14:textId="77777777" w:rsidR="005860AE" w:rsidRPr="0031242A" w:rsidRDefault="005860AE">
      <w:pPr>
        <w:rPr>
          <w:b/>
          <w:color w:val="24383F"/>
        </w:rPr>
      </w:pPr>
      <w:r w:rsidRPr="0031242A">
        <w:rPr>
          <w:b/>
          <w:color w:val="24383F"/>
        </w:rPr>
        <w:t xml:space="preserve">Step 5: Plan your timeline </w:t>
      </w:r>
    </w:p>
    <w:p w14:paraId="552654FD" w14:textId="77777777" w:rsidR="00292D77" w:rsidRDefault="00292D77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9"/>
        <w:gridCol w:w="4649"/>
        <w:gridCol w:w="4650"/>
      </w:tblGrid>
      <w:tr w:rsidR="00B339BE" w14:paraId="7537F436" w14:textId="77777777" w:rsidTr="00B339BE">
        <w:tc>
          <w:tcPr>
            <w:tcW w:w="4649" w:type="dxa"/>
          </w:tcPr>
          <w:p w14:paraId="3A975443" w14:textId="77777777" w:rsidR="00B339BE" w:rsidRPr="00BA51AB" w:rsidRDefault="00B339BE">
            <w:r w:rsidRPr="00BA51AB">
              <w:t>Month</w:t>
            </w:r>
          </w:p>
        </w:tc>
        <w:tc>
          <w:tcPr>
            <w:tcW w:w="4649" w:type="dxa"/>
          </w:tcPr>
          <w:p w14:paraId="5A886CD3" w14:textId="77777777" w:rsidR="00B339BE" w:rsidRPr="00BA51AB" w:rsidRDefault="00B339BE" w:rsidP="00B339BE">
            <w:r w:rsidRPr="00BA51AB">
              <w:t xml:space="preserve">Professional development focus </w:t>
            </w:r>
          </w:p>
        </w:tc>
        <w:tc>
          <w:tcPr>
            <w:tcW w:w="4650" w:type="dxa"/>
          </w:tcPr>
          <w:p w14:paraId="3EC3B65D" w14:textId="77777777" w:rsidR="00B339BE" w:rsidRPr="00BA51AB" w:rsidRDefault="00262E77">
            <w:r w:rsidRPr="00BA51AB">
              <w:t xml:space="preserve">What actions am I </w:t>
            </w:r>
            <w:r w:rsidR="00B339BE" w:rsidRPr="00BA51AB">
              <w:t>going to take?</w:t>
            </w:r>
          </w:p>
        </w:tc>
      </w:tr>
      <w:tr w:rsidR="00B339BE" w14:paraId="4B46D20A" w14:textId="77777777" w:rsidTr="00F016A0">
        <w:trPr>
          <w:trHeight w:val="551"/>
        </w:trPr>
        <w:tc>
          <w:tcPr>
            <w:tcW w:w="4649" w:type="dxa"/>
          </w:tcPr>
          <w:p w14:paraId="7EA0A111" w14:textId="77777777" w:rsidR="00B339BE" w:rsidRPr="00AF5BA8" w:rsidRDefault="00B339BE">
            <w:r w:rsidRPr="00AF5BA8">
              <w:t xml:space="preserve">January </w:t>
            </w:r>
          </w:p>
        </w:tc>
        <w:tc>
          <w:tcPr>
            <w:tcW w:w="4649" w:type="dxa"/>
          </w:tcPr>
          <w:p w14:paraId="73500747" w14:textId="77777777" w:rsidR="00B339BE" w:rsidRPr="00AF5BA8" w:rsidRDefault="00B339BE"/>
        </w:tc>
        <w:tc>
          <w:tcPr>
            <w:tcW w:w="4650" w:type="dxa"/>
          </w:tcPr>
          <w:p w14:paraId="6034239B" w14:textId="77777777" w:rsidR="00B339BE" w:rsidRPr="00AF5BA8" w:rsidRDefault="00B339BE"/>
        </w:tc>
      </w:tr>
      <w:tr w:rsidR="00B339BE" w14:paraId="7A6CB889" w14:textId="77777777" w:rsidTr="00F016A0">
        <w:trPr>
          <w:trHeight w:val="545"/>
        </w:trPr>
        <w:tc>
          <w:tcPr>
            <w:tcW w:w="4649" w:type="dxa"/>
          </w:tcPr>
          <w:p w14:paraId="76F4B693" w14:textId="77777777" w:rsidR="00B339BE" w:rsidRPr="00AF5BA8" w:rsidRDefault="00B339BE">
            <w:r w:rsidRPr="00AF5BA8">
              <w:t xml:space="preserve">February </w:t>
            </w:r>
          </w:p>
        </w:tc>
        <w:tc>
          <w:tcPr>
            <w:tcW w:w="4649" w:type="dxa"/>
          </w:tcPr>
          <w:p w14:paraId="250D29A7" w14:textId="77777777" w:rsidR="00B339BE" w:rsidRPr="00AF5BA8" w:rsidRDefault="00B339BE"/>
        </w:tc>
        <w:tc>
          <w:tcPr>
            <w:tcW w:w="4650" w:type="dxa"/>
          </w:tcPr>
          <w:p w14:paraId="0503B613" w14:textId="77777777" w:rsidR="00B339BE" w:rsidRPr="00AF5BA8" w:rsidRDefault="00B339BE"/>
        </w:tc>
      </w:tr>
      <w:tr w:rsidR="00B339BE" w14:paraId="333DD985" w14:textId="77777777" w:rsidTr="00F016A0">
        <w:trPr>
          <w:trHeight w:val="553"/>
        </w:trPr>
        <w:tc>
          <w:tcPr>
            <w:tcW w:w="4649" w:type="dxa"/>
          </w:tcPr>
          <w:p w14:paraId="37F06478" w14:textId="77777777" w:rsidR="00B339BE" w:rsidRPr="00AF5BA8" w:rsidRDefault="00B339BE">
            <w:r w:rsidRPr="00AF5BA8">
              <w:t xml:space="preserve">March </w:t>
            </w:r>
          </w:p>
        </w:tc>
        <w:tc>
          <w:tcPr>
            <w:tcW w:w="4649" w:type="dxa"/>
          </w:tcPr>
          <w:p w14:paraId="1C4B1D72" w14:textId="77777777" w:rsidR="00B339BE" w:rsidRPr="00AF5BA8" w:rsidRDefault="00B339BE"/>
        </w:tc>
        <w:tc>
          <w:tcPr>
            <w:tcW w:w="4650" w:type="dxa"/>
          </w:tcPr>
          <w:p w14:paraId="08B56DB1" w14:textId="77777777" w:rsidR="00B339BE" w:rsidRPr="00AF5BA8" w:rsidRDefault="00B339BE"/>
        </w:tc>
      </w:tr>
      <w:tr w:rsidR="00B339BE" w14:paraId="0E872B60" w14:textId="77777777" w:rsidTr="00F016A0">
        <w:trPr>
          <w:trHeight w:val="575"/>
        </w:trPr>
        <w:tc>
          <w:tcPr>
            <w:tcW w:w="4649" w:type="dxa"/>
          </w:tcPr>
          <w:p w14:paraId="66CEA253" w14:textId="77777777" w:rsidR="00B339BE" w:rsidRPr="00AF5BA8" w:rsidRDefault="00B339BE">
            <w:r w:rsidRPr="00AF5BA8">
              <w:t xml:space="preserve">April </w:t>
            </w:r>
          </w:p>
        </w:tc>
        <w:tc>
          <w:tcPr>
            <w:tcW w:w="4649" w:type="dxa"/>
          </w:tcPr>
          <w:p w14:paraId="20363048" w14:textId="77777777" w:rsidR="00B339BE" w:rsidRPr="00AF5BA8" w:rsidRDefault="00B339BE"/>
        </w:tc>
        <w:tc>
          <w:tcPr>
            <w:tcW w:w="4650" w:type="dxa"/>
          </w:tcPr>
          <w:p w14:paraId="59E703BC" w14:textId="77777777" w:rsidR="00B339BE" w:rsidRPr="00AF5BA8" w:rsidRDefault="00B339BE"/>
        </w:tc>
      </w:tr>
      <w:tr w:rsidR="00B339BE" w14:paraId="429EE541" w14:textId="77777777" w:rsidTr="00F016A0">
        <w:trPr>
          <w:trHeight w:val="552"/>
        </w:trPr>
        <w:tc>
          <w:tcPr>
            <w:tcW w:w="4649" w:type="dxa"/>
          </w:tcPr>
          <w:p w14:paraId="7297C0D0" w14:textId="77777777" w:rsidR="00B339BE" w:rsidRPr="00AF5BA8" w:rsidRDefault="00B339BE">
            <w:r w:rsidRPr="00AF5BA8">
              <w:t xml:space="preserve">May </w:t>
            </w:r>
          </w:p>
        </w:tc>
        <w:tc>
          <w:tcPr>
            <w:tcW w:w="4649" w:type="dxa"/>
          </w:tcPr>
          <w:p w14:paraId="42CCDB95" w14:textId="77777777" w:rsidR="00B339BE" w:rsidRPr="00AF5BA8" w:rsidRDefault="00B339BE"/>
        </w:tc>
        <w:tc>
          <w:tcPr>
            <w:tcW w:w="4650" w:type="dxa"/>
          </w:tcPr>
          <w:p w14:paraId="4810ABE2" w14:textId="77777777" w:rsidR="00B339BE" w:rsidRPr="00AF5BA8" w:rsidRDefault="00B339BE"/>
        </w:tc>
      </w:tr>
      <w:tr w:rsidR="00B339BE" w14:paraId="4D1D6FEE" w14:textId="77777777" w:rsidTr="00F016A0">
        <w:trPr>
          <w:trHeight w:val="549"/>
        </w:trPr>
        <w:tc>
          <w:tcPr>
            <w:tcW w:w="4649" w:type="dxa"/>
          </w:tcPr>
          <w:p w14:paraId="64CDB485" w14:textId="77777777" w:rsidR="00B339BE" w:rsidRPr="00AF5BA8" w:rsidRDefault="00B339BE">
            <w:r w:rsidRPr="00AF5BA8">
              <w:t xml:space="preserve">June </w:t>
            </w:r>
          </w:p>
        </w:tc>
        <w:tc>
          <w:tcPr>
            <w:tcW w:w="4649" w:type="dxa"/>
          </w:tcPr>
          <w:p w14:paraId="42933E37" w14:textId="77777777" w:rsidR="00B339BE" w:rsidRPr="00AF5BA8" w:rsidRDefault="00B339BE"/>
        </w:tc>
        <w:tc>
          <w:tcPr>
            <w:tcW w:w="4650" w:type="dxa"/>
          </w:tcPr>
          <w:p w14:paraId="25C68D0A" w14:textId="77777777" w:rsidR="00B339BE" w:rsidRPr="00AF5BA8" w:rsidRDefault="00B339BE"/>
        </w:tc>
      </w:tr>
      <w:tr w:rsidR="00B339BE" w14:paraId="6F63BD60" w14:textId="77777777" w:rsidTr="00F016A0">
        <w:trPr>
          <w:trHeight w:val="557"/>
        </w:trPr>
        <w:tc>
          <w:tcPr>
            <w:tcW w:w="4649" w:type="dxa"/>
          </w:tcPr>
          <w:p w14:paraId="7D5BD93F" w14:textId="77777777" w:rsidR="00B339BE" w:rsidRPr="00AF5BA8" w:rsidRDefault="00B339BE">
            <w:r w:rsidRPr="00AF5BA8">
              <w:lastRenderedPageBreak/>
              <w:t xml:space="preserve">July </w:t>
            </w:r>
          </w:p>
        </w:tc>
        <w:tc>
          <w:tcPr>
            <w:tcW w:w="4649" w:type="dxa"/>
          </w:tcPr>
          <w:p w14:paraId="47AA3348" w14:textId="77777777" w:rsidR="00B339BE" w:rsidRPr="00AF5BA8" w:rsidRDefault="00B339BE"/>
        </w:tc>
        <w:tc>
          <w:tcPr>
            <w:tcW w:w="4650" w:type="dxa"/>
          </w:tcPr>
          <w:p w14:paraId="677E327C" w14:textId="77777777" w:rsidR="00B339BE" w:rsidRPr="00AF5BA8" w:rsidRDefault="00B339BE"/>
        </w:tc>
      </w:tr>
      <w:tr w:rsidR="00B339BE" w14:paraId="0347939E" w14:textId="77777777" w:rsidTr="00F016A0">
        <w:trPr>
          <w:trHeight w:val="551"/>
        </w:trPr>
        <w:tc>
          <w:tcPr>
            <w:tcW w:w="4649" w:type="dxa"/>
          </w:tcPr>
          <w:p w14:paraId="6064EF27" w14:textId="77777777" w:rsidR="00B339BE" w:rsidRPr="00AF5BA8" w:rsidRDefault="00B339BE">
            <w:r w:rsidRPr="00AF5BA8">
              <w:t xml:space="preserve">August </w:t>
            </w:r>
          </w:p>
        </w:tc>
        <w:tc>
          <w:tcPr>
            <w:tcW w:w="4649" w:type="dxa"/>
          </w:tcPr>
          <w:p w14:paraId="1B379EEF" w14:textId="77777777" w:rsidR="00B339BE" w:rsidRPr="00AF5BA8" w:rsidRDefault="00B339BE"/>
        </w:tc>
        <w:tc>
          <w:tcPr>
            <w:tcW w:w="4650" w:type="dxa"/>
          </w:tcPr>
          <w:p w14:paraId="3FD902A7" w14:textId="77777777" w:rsidR="00B339BE" w:rsidRPr="00AF5BA8" w:rsidRDefault="00B339BE"/>
        </w:tc>
      </w:tr>
      <w:tr w:rsidR="00B339BE" w14:paraId="7FD8D340" w14:textId="77777777" w:rsidTr="00F016A0">
        <w:trPr>
          <w:trHeight w:val="574"/>
        </w:trPr>
        <w:tc>
          <w:tcPr>
            <w:tcW w:w="4649" w:type="dxa"/>
          </w:tcPr>
          <w:p w14:paraId="6BF6CACB" w14:textId="77777777" w:rsidR="00B339BE" w:rsidRPr="00AF5BA8" w:rsidRDefault="00B339BE">
            <w:r w:rsidRPr="00AF5BA8">
              <w:t xml:space="preserve">September </w:t>
            </w:r>
          </w:p>
        </w:tc>
        <w:tc>
          <w:tcPr>
            <w:tcW w:w="4649" w:type="dxa"/>
          </w:tcPr>
          <w:p w14:paraId="75CEC901" w14:textId="77777777" w:rsidR="00B339BE" w:rsidRPr="00AF5BA8" w:rsidRDefault="00B339BE"/>
        </w:tc>
        <w:tc>
          <w:tcPr>
            <w:tcW w:w="4650" w:type="dxa"/>
          </w:tcPr>
          <w:p w14:paraId="1902147E" w14:textId="77777777" w:rsidR="00B339BE" w:rsidRPr="00AF5BA8" w:rsidRDefault="00B339BE"/>
        </w:tc>
      </w:tr>
      <w:tr w:rsidR="00B339BE" w14:paraId="520FF235" w14:textId="77777777" w:rsidTr="00F016A0">
        <w:trPr>
          <w:trHeight w:val="537"/>
        </w:trPr>
        <w:tc>
          <w:tcPr>
            <w:tcW w:w="4649" w:type="dxa"/>
          </w:tcPr>
          <w:p w14:paraId="3C2D4845" w14:textId="77777777" w:rsidR="00B339BE" w:rsidRPr="00AF5BA8" w:rsidRDefault="00B339BE">
            <w:r w:rsidRPr="00AF5BA8">
              <w:t xml:space="preserve">October </w:t>
            </w:r>
          </w:p>
        </w:tc>
        <w:tc>
          <w:tcPr>
            <w:tcW w:w="4649" w:type="dxa"/>
          </w:tcPr>
          <w:p w14:paraId="303A4906" w14:textId="77777777" w:rsidR="00B339BE" w:rsidRPr="00AF5BA8" w:rsidRDefault="00B339BE"/>
        </w:tc>
        <w:tc>
          <w:tcPr>
            <w:tcW w:w="4650" w:type="dxa"/>
          </w:tcPr>
          <w:p w14:paraId="4710295F" w14:textId="77777777" w:rsidR="00B339BE" w:rsidRPr="00AF5BA8" w:rsidRDefault="00B339BE"/>
        </w:tc>
      </w:tr>
      <w:tr w:rsidR="00B339BE" w14:paraId="6D1B1628" w14:textId="77777777" w:rsidTr="00F016A0">
        <w:trPr>
          <w:trHeight w:val="561"/>
        </w:trPr>
        <w:tc>
          <w:tcPr>
            <w:tcW w:w="4649" w:type="dxa"/>
          </w:tcPr>
          <w:p w14:paraId="48CBCD25" w14:textId="77777777" w:rsidR="00B339BE" w:rsidRPr="00AF5BA8" w:rsidRDefault="00B339BE">
            <w:r w:rsidRPr="00AF5BA8">
              <w:t xml:space="preserve">November </w:t>
            </w:r>
          </w:p>
        </w:tc>
        <w:tc>
          <w:tcPr>
            <w:tcW w:w="4649" w:type="dxa"/>
          </w:tcPr>
          <w:p w14:paraId="4D89E1E0" w14:textId="77777777" w:rsidR="00B339BE" w:rsidRPr="00AF5BA8" w:rsidRDefault="00B339BE"/>
        </w:tc>
        <w:tc>
          <w:tcPr>
            <w:tcW w:w="4650" w:type="dxa"/>
          </w:tcPr>
          <w:p w14:paraId="3DAB3B9F" w14:textId="77777777" w:rsidR="00B339BE" w:rsidRPr="00AF5BA8" w:rsidRDefault="00B339BE"/>
        </w:tc>
      </w:tr>
      <w:tr w:rsidR="00B339BE" w14:paraId="323044B1" w14:textId="77777777" w:rsidTr="00F016A0">
        <w:trPr>
          <w:trHeight w:val="555"/>
        </w:trPr>
        <w:tc>
          <w:tcPr>
            <w:tcW w:w="4649" w:type="dxa"/>
          </w:tcPr>
          <w:p w14:paraId="432DDCBD" w14:textId="77777777" w:rsidR="00B339BE" w:rsidRPr="00AF5BA8" w:rsidRDefault="00B339BE">
            <w:r w:rsidRPr="00AF5BA8">
              <w:t xml:space="preserve">December </w:t>
            </w:r>
          </w:p>
        </w:tc>
        <w:tc>
          <w:tcPr>
            <w:tcW w:w="4649" w:type="dxa"/>
          </w:tcPr>
          <w:p w14:paraId="517A2131" w14:textId="77777777" w:rsidR="00B339BE" w:rsidRPr="00AF5BA8" w:rsidRDefault="00B339BE"/>
        </w:tc>
        <w:tc>
          <w:tcPr>
            <w:tcW w:w="4650" w:type="dxa"/>
          </w:tcPr>
          <w:p w14:paraId="5558292B" w14:textId="77777777" w:rsidR="00B339BE" w:rsidRPr="00AF5BA8" w:rsidRDefault="00B339BE"/>
        </w:tc>
      </w:tr>
    </w:tbl>
    <w:p w14:paraId="00C80DA0" w14:textId="77777777" w:rsidR="000B011A" w:rsidRDefault="000B011A">
      <w:pPr>
        <w:rPr>
          <w:sz w:val="24"/>
        </w:rPr>
      </w:pPr>
    </w:p>
    <w:p w14:paraId="15BF6601" w14:textId="77777777" w:rsidR="00292D77" w:rsidRPr="0031242A" w:rsidRDefault="00292D77">
      <w:pPr>
        <w:rPr>
          <w:color w:val="24383F"/>
        </w:rPr>
      </w:pPr>
    </w:p>
    <w:p w14:paraId="6AB8F4A7" w14:textId="77777777" w:rsidR="00B339BE" w:rsidRPr="0031242A" w:rsidRDefault="00B339BE">
      <w:pPr>
        <w:rPr>
          <w:b/>
          <w:color w:val="24383F"/>
        </w:rPr>
      </w:pPr>
      <w:r w:rsidRPr="0031242A">
        <w:rPr>
          <w:b/>
          <w:color w:val="24383F"/>
        </w:rPr>
        <w:t xml:space="preserve">Step 6: </w:t>
      </w:r>
      <w:r w:rsidR="008B6BB4" w:rsidRPr="0031242A">
        <w:rPr>
          <w:b/>
          <w:color w:val="24383F"/>
        </w:rPr>
        <w:t>Keep track of your progress and continue to revise your professional development plan</w:t>
      </w:r>
    </w:p>
    <w:p w14:paraId="548E8A2A" w14:textId="77777777" w:rsidR="008B6BB4" w:rsidRPr="005C29F1" w:rsidRDefault="008B6BB4">
      <w:pPr>
        <w:rPr>
          <w:color w:val="EC973A"/>
        </w:rPr>
      </w:pPr>
      <w:bookmarkStart w:id="2" w:name="_Hlk519250789"/>
      <w:r w:rsidRPr="005C29F1">
        <w:rPr>
          <w:color w:val="EC973A"/>
        </w:rPr>
        <w:t>Your professional development plan will never be final or complete</w:t>
      </w:r>
      <w:r w:rsidRPr="005C29F1">
        <w:rPr>
          <w:noProof/>
          <w:color w:val="EC973A"/>
        </w:rPr>
        <w:drawing>
          <wp:anchor distT="0" distB="0" distL="114300" distR="114300" simplePos="0" relativeHeight="251660288" behindDoc="1" locked="0" layoutInCell="1" allowOverlap="1" wp14:anchorId="1F31C419" wp14:editId="533CB984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31775" cy="267970"/>
            <wp:effectExtent l="0" t="0" r="0" b="0"/>
            <wp:wrapTight wrapText="bothSides">
              <wp:wrapPolygon edited="0">
                <wp:start x="0" y="0"/>
                <wp:lineTo x="0" y="19962"/>
                <wp:lineTo x="19529" y="19962"/>
                <wp:lineTo x="1952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" cy="267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C29F1">
        <w:rPr>
          <w:color w:val="EC973A"/>
        </w:rPr>
        <w:t>. Follow the plan as closely as possible, but don’t be afraid to revise or update it as you go – it’s all part of the learning process</w:t>
      </w:r>
      <w:bookmarkEnd w:id="2"/>
      <w:r w:rsidRPr="005C29F1">
        <w:rPr>
          <w:color w:val="EC973A"/>
        </w:rPr>
        <w:t>.</w:t>
      </w:r>
    </w:p>
    <w:p w14:paraId="7B57472B" w14:textId="77777777" w:rsidR="008B6BB4" w:rsidRPr="00DF7391" w:rsidRDefault="008B6BB4">
      <w:r w:rsidRPr="00DF7391">
        <w:t xml:space="preserve">When </w:t>
      </w:r>
      <w:r w:rsidR="003220FA">
        <w:t xml:space="preserve">am I </w:t>
      </w:r>
      <w:r w:rsidRPr="00DF7391">
        <w:t xml:space="preserve">going to </w:t>
      </w:r>
      <w:r w:rsidR="00B96546">
        <w:t xml:space="preserve">review my </w:t>
      </w:r>
      <w:r w:rsidRPr="00DF7391">
        <w:t xml:space="preserve">progress? </w:t>
      </w:r>
      <w:r w:rsidR="003252D5" w:rsidRPr="005C29F1">
        <w:rPr>
          <w:color w:val="EF9749"/>
        </w:rPr>
        <w:t>(*</w:t>
      </w:r>
      <w:r w:rsidRPr="005C29F1">
        <w:rPr>
          <w:color w:val="EF9749"/>
        </w:rPr>
        <w:t>Remember to add the</w:t>
      </w:r>
      <w:r w:rsidR="00AF5BA8" w:rsidRPr="005C29F1">
        <w:rPr>
          <w:color w:val="EF9749"/>
        </w:rPr>
        <w:t xml:space="preserve"> </w:t>
      </w:r>
      <w:r w:rsidRPr="005C29F1">
        <w:rPr>
          <w:color w:val="EF9749"/>
        </w:rPr>
        <w:t>dates to your calendar.</w:t>
      </w:r>
      <w:r w:rsidR="003252D5" w:rsidRPr="005C29F1">
        <w:rPr>
          <w:color w:val="EF9749"/>
        </w:rPr>
        <w:t>)</w:t>
      </w:r>
    </w:p>
    <w:p w14:paraId="5E523B9F" w14:textId="77777777" w:rsidR="008B6BB4" w:rsidRPr="008B6BB4" w:rsidRDefault="008B6BB4" w:rsidP="008B6BB4">
      <w:pPr>
        <w:pStyle w:val="ListParagraph"/>
        <w:numPr>
          <w:ilvl w:val="0"/>
          <w:numId w:val="2"/>
        </w:numPr>
        <w:rPr>
          <w:sz w:val="24"/>
        </w:rPr>
      </w:pPr>
    </w:p>
    <w:p w14:paraId="13C63E79" w14:textId="77777777" w:rsidR="008B6BB4" w:rsidRDefault="008B6BB4">
      <w:pPr>
        <w:rPr>
          <w:sz w:val="24"/>
        </w:rPr>
      </w:pPr>
    </w:p>
    <w:p w14:paraId="3757572A" w14:textId="77777777" w:rsidR="00AF5BA8" w:rsidRDefault="00AF5BA8">
      <w:pPr>
        <w:rPr>
          <w:sz w:val="24"/>
        </w:rPr>
      </w:pPr>
    </w:p>
    <w:p w14:paraId="2CB7AA5E" w14:textId="77777777" w:rsidR="00E006AC" w:rsidRDefault="00E006AC">
      <w:pPr>
        <w:rPr>
          <w:sz w:val="24"/>
        </w:rPr>
      </w:pPr>
    </w:p>
    <w:p w14:paraId="1D0FB643" w14:textId="77777777" w:rsidR="008B6BB4" w:rsidRPr="00DF43A6" w:rsidRDefault="008B6BB4">
      <w:pPr>
        <w:rPr>
          <w:i/>
          <w:sz w:val="20"/>
        </w:rPr>
      </w:pPr>
    </w:p>
    <w:p w14:paraId="7ECFE135" w14:textId="77777777" w:rsidR="00DF43A6" w:rsidRPr="00DF43A6" w:rsidRDefault="00DF43A6">
      <w:pPr>
        <w:rPr>
          <w:i/>
        </w:rPr>
      </w:pPr>
      <w:r w:rsidRPr="00DF43A6">
        <w:rPr>
          <w:i/>
        </w:rPr>
        <w:t xml:space="preserve">If you have any queries about </w:t>
      </w:r>
      <w:r w:rsidR="003B2E6B">
        <w:rPr>
          <w:i/>
        </w:rPr>
        <w:t>the professional development</w:t>
      </w:r>
      <w:r w:rsidRPr="00DF43A6">
        <w:rPr>
          <w:i/>
        </w:rPr>
        <w:t xml:space="preserve"> Plan, please </w:t>
      </w:r>
      <w:r w:rsidR="0021633A">
        <w:rPr>
          <w:i/>
        </w:rPr>
        <w:t xml:space="preserve">email </w:t>
      </w:r>
      <w:hyperlink r:id="rId12" w:history="1">
        <w:r w:rsidR="0021633A" w:rsidRPr="006318C5">
          <w:rPr>
            <w:rStyle w:val="Hyperlink"/>
            <w:i/>
          </w:rPr>
          <w:t>alice@prinz.org.nz</w:t>
        </w:r>
      </w:hyperlink>
      <w:r w:rsidR="0021633A">
        <w:rPr>
          <w:i/>
        </w:rPr>
        <w:t>.</w:t>
      </w:r>
    </w:p>
    <w:sectPr w:rsidR="00DF43A6" w:rsidRPr="00DF43A6" w:rsidSect="00292D77">
      <w:footerReference w:type="defaul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A88B1" w14:textId="77777777" w:rsidR="00625FD2" w:rsidRDefault="00625FD2" w:rsidP="00F016A0">
      <w:pPr>
        <w:spacing w:after="0" w:line="240" w:lineRule="auto"/>
      </w:pPr>
      <w:r>
        <w:separator/>
      </w:r>
    </w:p>
  </w:endnote>
  <w:endnote w:type="continuationSeparator" w:id="0">
    <w:p w14:paraId="3B5DADE6" w14:textId="77777777" w:rsidR="00625FD2" w:rsidRDefault="00625FD2" w:rsidP="00F01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20EB10" w14:textId="77777777" w:rsidR="00F016A0" w:rsidRDefault="00F016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8A5F1" w14:textId="77777777" w:rsidR="00625FD2" w:rsidRDefault="00625FD2" w:rsidP="00F016A0">
      <w:pPr>
        <w:spacing w:after="0" w:line="240" w:lineRule="auto"/>
      </w:pPr>
      <w:r>
        <w:separator/>
      </w:r>
    </w:p>
  </w:footnote>
  <w:footnote w:type="continuationSeparator" w:id="0">
    <w:p w14:paraId="601B29B6" w14:textId="77777777" w:rsidR="00625FD2" w:rsidRDefault="00625FD2" w:rsidP="00F016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72C13"/>
    <w:multiLevelType w:val="hybridMultilevel"/>
    <w:tmpl w:val="233AD834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815D5"/>
    <w:multiLevelType w:val="hybridMultilevel"/>
    <w:tmpl w:val="8EC6C7C4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MyMDc3MTAwMTNW0lEKTi0uzszPAykwqQUAkhGMUCwAAAA="/>
  </w:docVars>
  <w:rsids>
    <w:rsidRoot w:val="00292D77"/>
    <w:rsid w:val="000315BE"/>
    <w:rsid w:val="000B011A"/>
    <w:rsid w:val="000B2B79"/>
    <w:rsid w:val="000E45F7"/>
    <w:rsid w:val="0010188E"/>
    <w:rsid w:val="00107785"/>
    <w:rsid w:val="0012222C"/>
    <w:rsid w:val="00150376"/>
    <w:rsid w:val="001A4A0C"/>
    <w:rsid w:val="001C7739"/>
    <w:rsid w:val="002062A0"/>
    <w:rsid w:val="0021633A"/>
    <w:rsid w:val="002163B2"/>
    <w:rsid w:val="00253B0C"/>
    <w:rsid w:val="00262E77"/>
    <w:rsid w:val="00292D77"/>
    <w:rsid w:val="0031242A"/>
    <w:rsid w:val="003220FA"/>
    <w:rsid w:val="003252D5"/>
    <w:rsid w:val="003775D3"/>
    <w:rsid w:val="003B2E6B"/>
    <w:rsid w:val="003C4B42"/>
    <w:rsid w:val="003D1F4D"/>
    <w:rsid w:val="00472A18"/>
    <w:rsid w:val="004B473A"/>
    <w:rsid w:val="005860AE"/>
    <w:rsid w:val="005C0AEF"/>
    <w:rsid w:val="005C29F1"/>
    <w:rsid w:val="00602D03"/>
    <w:rsid w:val="00625FD2"/>
    <w:rsid w:val="00644094"/>
    <w:rsid w:val="00727329"/>
    <w:rsid w:val="007D0FE5"/>
    <w:rsid w:val="007E13F5"/>
    <w:rsid w:val="00872C31"/>
    <w:rsid w:val="008B4621"/>
    <w:rsid w:val="008B6BB4"/>
    <w:rsid w:val="008C47E7"/>
    <w:rsid w:val="008D5483"/>
    <w:rsid w:val="00935311"/>
    <w:rsid w:val="0096472E"/>
    <w:rsid w:val="009C402F"/>
    <w:rsid w:val="00A73A3F"/>
    <w:rsid w:val="00A848F4"/>
    <w:rsid w:val="00AF5BA8"/>
    <w:rsid w:val="00B31488"/>
    <w:rsid w:val="00B339BE"/>
    <w:rsid w:val="00B33EBF"/>
    <w:rsid w:val="00B43EBB"/>
    <w:rsid w:val="00B57BC1"/>
    <w:rsid w:val="00B92816"/>
    <w:rsid w:val="00B93AD3"/>
    <w:rsid w:val="00B96546"/>
    <w:rsid w:val="00BA51AB"/>
    <w:rsid w:val="00C212E2"/>
    <w:rsid w:val="00C92D36"/>
    <w:rsid w:val="00D43A12"/>
    <w:rsid w:val="00D53A6A"/>
    <w:rsid w:val="00D92BAB"/>
    <w:rsid w:val="00DE0489"/>
    <w:rsid w:val="00DF43A6"/>
    <w:rsid w:val="00DF7391"/>
    <w:rsid w:val="00E006AC"/>
    <w:rsid w:val="00E01B68"/>
    <w:rsid w:val="00E07EA6"/>
    <w:rsid w:val="00E54736"/>
    <w:rsid w:val="00EA5641"/>
    <w:rsid w:val="00F002D9"/>
    <w:rsid w:val="00F016A0"/>
    <w:rsid w:val="00F13E17"/>
    <w:rsid w:val="00F21B0B"/>
    <w:rsid w:val="00F86541"/>
    <w:rsid w:val="00FC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D9FBD"/>
  <w15:chartTrackingRefBased/>
  <w15:docId w15:val="{D08272D2-DA72-4E09-944A-9352B7A6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75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472E"/>
    <w:pPr>
      <w:ind w:left="720"/>
      <w:contextualSpacing/>
    </w:pPr>
  </w:style>
  <w:style w:type="table" w:styleId="TableGrid">
    <w:name w:val="Table Grid"/>
    <w:basedOn w:val="TableNormal"/>
    <w:uiPriority w:val="39"/>
    <w:rsid w:val="00B92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54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483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F016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6A0"/>
  </w:style>
  <w:style w:type="paragraph" w:styleId="Footer">
    <w:name w:val="footer"/>
    <w:basedOn w:val="Normal"/>
    <w:link w:val="FooterChar"/>
    <w:uiPriority w:val="99"/>
    <w:unhideWhenUsed/>
    <w:rsid w:val="00F016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6A0"/>
  </w:style>
  <w:style w:type="character" w:styleId="FollowedHyperlink">
    <w:name w:val="FollowedHyperlink"/>
    <w:basedOn w:val="DefaultParagraphFont"/>
    <w:uiPriority w:val="99"/>
    <w:semiHidden/>
    <w:unhideWhenUsed/>
    <w:rsid w:val="00DF43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alice@prinz.org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rinz.org.nz/education-and-events/accreditation-in-public-relations-apr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prinz.org.nz/event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Hsueh</dc:creator>
  <cp:keywords/>
  <dc:description/>
  <cp:lastModifiedBy>Alice Hsueh</cp:lastModifiedBy>
  <cp:revision>2</cp:revision>
  <cp:lastPrinted>2018-07-20T04:02:00Z</cp:lastPrinted>
  <dcterms:created xsi:type="dcterms:W3CDTF">2021-01-06T02:51:00Z</dcterms:created>
  <dcterms:modified xsi:type="dcterms:W3CDTF">2021-01-06T02:51:00Z</dcterms:modified>
</cp:coreProperties>
</file>